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 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หากน่าสนใจ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 หลาย ๆ คนนี่ก็อาจจะสนใจหรือไม่สนใจก็ได้ใช่ไหมคะ แต่เหตุผลนี่นักเรียนก็จะต้องมีมารองรับนะคะ 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 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 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 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 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 ว่าเราจะใช้โวหารแบบใดที่จะทำให้งานเขียนของเราน่าสนใจมากยิ่งขึ้นค่ะ จุดประสงค์ของการเรียนรู้ในวันนี้คืออะไร 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 อ่านและจำแนกประเภทของโวหารได้ ข้อ 3 บอกความสำคัญของการใช้โวหารในการสื่อสารได้ นี่ก็คือสิ่งที่หนู ๆ นั้นจะต้องได้ปฏิบัติในชั่วโมง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 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 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 </w:t>
      </w:r>
      <w:r>
        <w:t xml:space="preserve">ตอน ป.4 ป.5 มาตอบกับคุณครูว่าโวหารคืออะไร 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 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ื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 สาธกโวหารค่ะ 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 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 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 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เลือกตัดลำเท่าขามา 2 ปล้อง ทำเป็นกระบอก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 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ต้องบอกว่าพระจันทร์ส่องแสงอยู่ที่ริมฝั่งอะไรสัก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 เราไม่ต้องใช้คำนี้ใช่ไหมคะ น้ำขึ้นเต็มฝั่งแค่นั้นก็พอ แต่พรรณนาเติมอะไรเข้ามาอีกคะ</w:t>
      </w:r>
    </w:p>
    <w:p>
      <w:pPr>
        <w:pStyle w:val="BodyText"/>
      </w:pPr>
      <w:r>
        <w:t xml:space="preserve">(คุณครูปรเมษฐ) เติมไม่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 จะนิ่งก็เป็นการพรรณานะคะ นะคะ เป็นเงาแวววาวค่ะ เงาแวววาวแวววาวปุ๊บ ถ้าเป็นอธิบายปุ๊บเราก็จะไม่ต้องใส่เข้าไปนะต่อมานะคะ จะเป็นเทศนาโวหารนี่เป็นการเขียนแบบใดคะคุณ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เป็น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 ทำอะไรก็อย่าทำด้วยความอยากมีอยากเป็น อยากได้นั่นอย่างได้นี่ แต่ควรทำไปตามหน้าที่ของเรา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 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 หน้าที่ของเรานี่ หน้าที่ของเราเป็นอย่างไรทำอะไรเราก็จะต้องทำหน้าที่นั้นให้ดีที่สุดนะคะ 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 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ตัวอย่างค่ะคุณครูปรเมษไปกันเลยค่ะ ครูปรเมษฐ</w:t>
      </w:r>
    </w:p>
    <w:p>
      <w:pPr>
        <w:pStyle w:val="BodyText"/>
      </w:pPr>
      <w:r>
        <w:t xml:space="preserve">(คุณครูปรเมษฐ) 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หวังนิพพานพ้นทุกข์สุขสบาย ซึ่งบ้านเมืองเคืองเข็ญถึงเช่นนี้ เพราะโลกีย์ตัณหาพาฉิบหาย อันศีล 5 ว่าอย่าทำให้จำตาย จะตกอบายภูมิขุมนรกนะครับ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 สังขารนี่ไม่เที่ยงแท้ใช่ไหมครับ 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ไม่ดีเลิศ ตายไปก็ไปอยู่ไหนครับ 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 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 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มักจะปรากฏกับพรรณนานะครับ ก็จะมีคำพูดอยู่คำหนึ่งที่จะให้เด็ก ๆ จำนะครับ ขยายใช้พรรณนา อุปมา คือ เปรียบเทียบนั่นเองนะครับ เปรียบเทียบนั่นเองนะครับ คู่กันนะครับ มาดูตัวอย่างกันดีกว่า ตัวอย่างนะครับ 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 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 แล้วก็พระอาทิตย์ส่องแสง คำว่าดุจดุจดังแสงเงินแสงทอง เป็นการเปรียบเทียบการเปรียบเทียบการใช้อุปมานะคะ 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ีก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, 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 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ฉกเช่น</w:t>
      </w:r>
    </w:p>
    <w:p>
      <w:pPr>
        <w:pStyle w:val="BodyText"/>
      </w:pPr>
      <w:r>
        <w:t xml:space="preserve">(คุณครูคณิตา) เฉก แล้วก็เฉกเช่น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 ราวกับเลยแล้วกันนะ เด็ก ๆ 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 มาดูกันเลยนะคะ 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 เทศนา มีอยู่ 3 ข้อแค่นี้ ให้ตแ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จัดว่าเป็นถือ</w:t>
      </w:r>
    </w:p>
    <w:p>
      <w:pPr>
        <w:pStyle w:val="BodyText"/>
      </w:pPr>
      <w:r>
        <w:t xml:space="preserve">(คุณครูปรเมษฐ) ถูกต้องครับ บรรยายโวหารนะครับ 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 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จึงค่อยชักเชือดฟันให้บรรลัยจับให้มั่น ค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 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 ใช่ไหมครับ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 คุณครูปรเมษฐเป็นอะไรเอ่ยเขากล่าวถึงอะไร อันความคิดวิทยาเหมือนอาวุธ ประเสิรฐ์สุด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 มาดูความรักเหมือนโรคา บันดาลตาให้มืดมน ไม่ยินและไม่ยลอุปสรรคใดใด ความรักเหมือนโคถึก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 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 โรคา โรคา โรคานี่ก็คือโรคนะคะ 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 ครับ 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 นักเรียนลองตอบสิคะว่าตอบสิคะ เราพูดกันไปแล้วนะคะ 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 เป็นครูนี่ครูไม่อ่านแล้วเจอข้อความแบบนี้นี่เห็นคำที่สละสลวยปุ๊บ ตอบ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ง่ายไหม ง่ายไหมคะ นักเรียนคำตอบ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 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เฉลยคือเทศนาโวหารเป็นอย่างไรกันบ้างคะ นักเรียนเอาล่ะค่ะ เราได้เพิ่มเติมความรู้ ณ ตอนนี้ 100 เปอร์เซ็นต์แล้วนะคะ ในความรู้ของนักเรียนใช่ไหม ความรู้ของนักเรียนคราวนี้ เดี๋ยวเรามาสรุปกันอีกครั้งหนึ่ง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ต่อมาสาธกโวหารคือการยกตัวอย่างและสุดท้ายคืออะไร 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เอ้ย ไม่ใช่ทำรายงานสิคะ ขอโทษค่ะ 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 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 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นักเรียนเดี๋ยวเรา… คุณครูก็จะเฉลยไปพร้อม ๆ กันใบงานของนักเรียน แล้วก็ไปตรวจสอบความเรียบร้อยอีกครั้งหนึ่งนะคะ หน้ารู้นะคะ ข้อ 1 ค่ะ นักเรียน อ่านแล้วใช่ไหมคะ 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 ที่ใช้นี่จะมีความสละสลวยเป็นอย่างมากนะครับ ดูตั้งแต่แรกเริ่มเลยก้ได้นะ ตั้งแต่ถึงกระนั้น วิชัยก็มีเวลาพินิจดูนะครับ มาดูท่อนล่างอีก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</w:t>
      </w:r>
    </w:p>
    <w:p>
      <w:pPr>
        <w:pStyle w:val="BodyText"/>
      </w:pPr>
      <w:r>
        <w:t xml:space="preserve">(คุณครูปรเมษฐ) พูดง่าย ๆ 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 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 ได้แก่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 นักเรียน ต่อไป</w:t>
      </w:r>
    </w:p>
    <w:p>
      <w:pPr>
        <w:pStyle w:val="BodyText"/>
      </w:pPr>
      <w:r>
        <w:t xml:space="preserve">(คุณครูคณิตา) ต่อไป 5. ตอบว่า เฉลยสาธกโวหาร เพราะอะไรอยากเล่านิทานให้ฟัง เป็นการ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ที่เราต้องการสื่อสารชัดเจนขึ้น คือ สาธก ยกตัวอย่างนะครับ ข้อที่ 6</w:t>
      </w:r>
    </w:p>
    <w:p>
      <w:pPr>
        <w:pStyle w:val="BodyText"/>
      </w:pPr>
      <w:r>
        <w:t xml:space="preserve">(คุณครูคณิตา) ข้อสุดท้ายค่ะ ตอบว่าตอบว่าอะไรเอ่ย</w:t>
      </w:r>
    </w:p>
    <w:p>
      <w:pPr>
        <w:pStyle w:val="BodyText"/>
      </w:pPr>
      <w:r>
        <w:t xml:space="preserve">(คุณครูปรเมษฐ) เฉลย เทศนาโวหารนะค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ของในหลวงรัชกาลที่ 9 นะครับ รักษาไว้นะคะ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การใช้โวหารประกอบการสื่อสารนั้นมีประโยชน์กันดีกว่านะครับ สรุปบทเรียนเขียนองค์ความรู้ดังนี้นะครับ 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 ที่ครูคิดกับนักเรียนคิดตรงกันหรือไม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ต่อมาการใช้โวหารประกอบการสื่อสารควรคำนึงถึงสิ่งใดถ้าเราจะสื่อสารงานเหล่านั้นนี่เราต้องคำนึงถึงอะไรบ้าง ถ้าเราจะแทรกโวหารค่ะ 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เอานิทานก็อาจจะได้ลักษณะที่ผิวเผินใช่ไหมคะ 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ต่อนะครับ ครั้งต่อไป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ยังไม่บอกว่ากิจกรรมเป็นอย่างไร ให้เตรียมหนังสือพิมพ์ให้พอกับจำนวนลูกศิษย์ด้วยนะคะ 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 นักเรียนกลับไปนะครับ อย่างลืมนะครับ กลับไปทบทวน อย่าให้มันผ่านมาและผ่านไปมันจะได้จรรโลงใจและนำไปใช้ได้ในอนาคตครับ สำหรับ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ตู่</dc:title>
  <dc:creator/>
  <cp:keywords/>
  <dcterms:created xsi:type="dcterms:W3CDTF">2022-03-25T04:56:17Z</dcterms:created>
  <dcterms:modified xsi:type="dcterms:W3CDTF">2022-03-25T0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